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69ED" w:rsidRDefault="005469ED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5469ED" w:rsidRDefault="000A4621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w15="http://schemas.microsoft.com/office/word/2012/wordml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 w:rsidR="005469ED" w:rsidRDefault="000A4621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 w:rsidR="005469ED">
        <w:tc>
          <w:tcPr>
            <w:tcW w:w="5000" w:type="pct"/>
            <w:gridSpan w:val="6"/>
            <w:shd w:val="clear" w:color="auto" w:fill="E7E6E6" w:themeFill="background2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طلاعات اولیه درس</w:t>
            </w:r>
          </w:p>
        </w:tc>
      </w:tr>
      <w:tr w:rsidR="005469ED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5469ED" w:rsidRDefault="000A4621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 درس</w:t>
            </w:r>
          </w:p>
        </w:tc>
      </w:tr>
      <w:tr w:rsidR="005469ED">
        <w:tc>
          <w:tcPr>
            <w:tcW w:w="954" w:type="pct"/>
            <w:vAlign w:val="center"/>
          </w:tcPr>
          <w:p w:rsidR="005469ED" w:rsidRDefault="00445B86" w:rsidP="00570E2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عملیات </w:t>
            </w:r>
            <w:bookmarkStart w:id="0" w:name="_GoBack"/>
            <w:bookmarkEnd w:id="0"/>
            <w:r w:rsidR="000A4621">
              <w:rPr>
                <w:rFonts w:hint="cs"/>
                <w:rtl/>
                <w:lang w:bidi="fa-IR"/>
              </w:rPr>
              <w:t>رده بندی خاک</w:t>
            </w:r>
          </w:p>
        </w:tc>
        <w:tc>
          <w:tcPr>
            <w:tcW w:w="507" w:type="pct"/>
            <w:vAlign w:val="center"/>
          </w:tcPr>
          <w:p w:rsidR="005469ED" w:rsidRDefault="000A4621" w:rsidP="00570E2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شناسی </w:t>
            </w:r>
          </w:p>
        </w:tc>
        <w:tc>
          <w:tcPr>
            <w:tcW w:w="845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مال نبی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الله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5469ED" w:rsidRDefault="00D40461" w:rsidP="00D4046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یک</w:t>
            </w:r>
            <w:r w:rsidR="000A4621">
              <w:rPr>
                <w:rFonts w:hint="cs"/>
                <w:rtl/>
                <w:lang w:bidi="fa-IR"/>
              </w:rPr>
              <w:t xml:space="preserve">شنبه </w:t>
            </w:r>
            <w:r>
              <w:rPr>
                <w:rFonts w:hint="cs"/>
                <w:rtl/>
                <w:lang w:bidi="fa-IR"/>
              </w:rPr>
              <w:t>14</w:t>
            </w:r>
            <w:r w:rsidR="000A4621">
              <w:rPr>
                <w:rFonts w:hint="cs"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>12 و 14-16</w:t>
            </w:r>
          </w:p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5469ED" w:rsidRDefault="000A4621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>
              <w:rPr>
                <w:rFonts w:hint="cs"/>
                <w:rtl/>
                <w:lang w:bidi="fa-IR"/>
              </w:rPr>
              <w:t xml:space="preserve"> اجباری </w:t>
            </w:r>
          </w:p>
          <w:p w:rsidR="005469ED" w:rsidRDefault="000A4621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5469ED" w:rsidRDefault="005469ED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5469ED" w:rsidRDefault="00570E20" w:rsidP="00C07410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  <w:r w:rsidR="000A4621">
              <w:rPr>
                <w:rFonts w:hint="cs"/>
                <w:rtl/>
                <w:lang w:bidi="fa-IR"/>
              </w:rPr>
              <w:t xml:space="preserve"> واحد </w:t>
            </w:r>
            <w:r w:rsidR="00C07410">
              <w:rPr>
                <w:rFonts w:hint="cs"/>
                <w:rtl/>
                <w:lang w:bidi="fa-IR"/>
              </w:rPr>
              <w:t>عملی</w:t>
            </w:r>
          </w:p>
        </w:tc>
      </w:tr>
    </w:tbl>
    <w:p w:rsidR="005469ED" w:rsidRDefault="005469ED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5469ED">
        <w:tc>
          <w:tcPr>
            <w:tcW w:w="5000" w:type="pct"/>
            <w:shd w:val="clear" w:color="auto" w:fill="D9D9D9" w:themeFill="background1" w:themeFillShade="D9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 درس</w:t>
            </w:r>
          </w:p>
        </w:tc>
      </w:tr>
      <w:tr w:rsidR="005469ED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5469ED" w:rsidRDefault="000A462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5469ED">
        <w:trPr>
          <w:trHeight w:val="1340"/>
        </w:trPr>
        <w:tc>
          <w:tcPr>
            <w:tcW w:w="5000" w:type="pct"/>
          </w:tcPr>
          <w:p w:rsidR="005469ED" w:rsidRDefault="00782DCC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خاک</w:t>
            </w:r>
            <w:r>
              <w:rPr>
                <w:rFonts w:eastAsia="Times New Roman" w:cs="B Lotus"/>
                <w:spacing w:val="4"/>
                <w:sz w:val="20"/>
                <w:szCs w:val="20"/>
                <w:rtl/>
              </w:rPr>
              <w:softHyphen/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شناسی و زمین</w:t>
            </w:r>
            <w:r>
              <w:rPr>
                <w:rFonts w:eastAsia="Times New Roman" w:cs="B Lotus"/>
                <w:spacing w:val="4"/>
                <w:sz w:val="20"/>
                <w:szCs w:val="20"/>
                <w:rtl/>
              </w:rPr>
              <w:softHyphen/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شناسی عمومی</w:t>
            </w:r>
            <w:r w:rsidR="000A4621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 </w:t>
            </w:r>
          </w:p>
        </w:tc>
      </w:tr>
      <w:tr w:rsidR="005469ED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5469ED" w:rsidRDefault="000A462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5469ED">
        <w:trPr>
          <w:trHeight w:val="510"/>
        </w:trPr>
        <w:tc>
          <w:tcPr>
            <w:tcW w:w="5000" w:type="pct"/>
          </w:tcPr>
          <w:p w:rsidR="005469ED" w:rsidRDefault="000A462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5469ED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5469ED" w:rsidRDefault="000A462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5469ED">
        <w:trPr>
          <w:trHeight w:val="780"/>
        </w:trPr>
        <w:tc>
          <w:tcPr>
            <w:tcW w:w="5000" w:type="pct"/>
          </w:tcPr>
          <w:p w:rsidR="005469ED" w:rsidRDefault="005469ED">
            <w:pPr>
              <w:ind w:firstLine="0"/>
              <w:rPr>
                <w:b/>
                <w:bCs/>
                <w:rtl/>
                <w:lang w:bidi="fa-IR"/>
              </w:rPr>
            </w:pPr>
          </w:p>
        </w:tc>
      </w:tr>
      <w:tr w:rsidR="005469ED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5469ED" w:rsidRDefault="000A462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5469ED">
        <w:trPr>
          <w:trHeight w:val="375"/>
        </w:trPr>
        <w:tc>
          <w:tcPr>
            <w:tcW w:w="5000" w:type="pct"/>
          </w:tcPr>
          <w:p w:rsidR="005469ED" w:rsidRDefault="000A4621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پرسش و پاسخ</w:t>
            </w:r>
            <w:r>
              <w:rPr>
                <w:rFonts w:hint="cs"/>
              </w:rPr>
              <w:sym w:font="Wingdings" w:char="F06E"/>
            </w:r>
            <w:r w:rsidR="00072276"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</w:t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کارعملی، اردو و  بازدید علمی(آزمایشگاه یا کارگاه) </w:t>
            </w:r>
            <w:r w:rsidR="00F31BF1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>
              <w:rPr>
                <w:rFonts w:hint="cs"/>
                <w:rtl/>
              </w:rPr>
              <w:t xml:space="preserve">نرم‌افزار </w:t>
            </w:r>
            <w:r>
              <w:rPr>
                <w:rFonts w:hint="cs"/>
              </w:rPr>
              <w:sym w:font="Wingdings" w:char="F06F"/>
            </w:r>
          </w:p>
        </w:tc>
      </w:tr>
      <w:tr w:rsidR="005469ED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5469ED" w:rsidRDefault="000A4621">
            <w:pPr>
              <w:jc w:val="center"/>
              <w:rPr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نابع درس</w:t>
            </w:r>
          </w:p>
        </w:tc>
      </w:tr>
      <w:tr w:rsidR="005469ED">
        <w:trPr>
          <w:trHeight w:val="555"/>
        </w:trPr>
        <w:tc>
          <w:tcPr>
            <w:tcW w:w="5000" w:type="pct"/>
          </w:tcPr>
          <w:p w:rsidR="005469ED" w:rsidRDefault="000A4621">
            <w:pPr>
              <w:pStyle w:val="ListParagraph"/>
              <w:numPr>
                <w:ilvl w:val="0"/>
                <w:numId w:val="39"/>
              </w:numPr>
              <w:tabs>
                <w:tab w:val="num" w:pos="720"/>
              </w:tabs>
              <w:bidi w:val="0"/>
            </w:pPr>
            <w:r>
              <w:t>KEYS TO SOIL TAXONOMY USDA 2014</w:t>
            </w:r>
          </w:p>
          <w:p w:rsidR="005469ED" w:rsidRDefault="000A4621">
            <w:pPr>
              <w:pStyle w:val="ListParagraph"/>
              <w:numPr>
                <w:ilvl w:val="0"/>
                <w:numId w:val="39"/>
              </w:numPr>
              <w:tabs>
                <w:tab w:val="num" w:pos="720"/>
              </w:tabs>
              <w:bidi w:val="0"/>
            </w:pPr>
            <w:r>
              <w:t>WORD REFERENCE BASE 2010</w:t>
            </w:r>
          </w:p>
          <w:p w:rsidR="008B1BD8" w:rsidRDefault="008B1BD8" w:rsidP="008B1BD8">
            <w:pPr>
              <w:pStyle w:val="ListParagraph"/>
              <w:numPr>
                <w:ilvl w:val="0"/>
                <w:numId w:val="39"/>
              </w:numPr>
              <w:tabs>
                <w:tab w:val="num" w:pos="720"/>
              </w:tabs>
              <w:rPr>
                <w:rtl/>
              </w:rPr>
            </w:pPr>
            <w:r w:rsidRPr="00EB4666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راهنمای مطالعات شناسائی و تشریح نیمرخ خاک نشریه 758 موسسه تحقیقات خاک و آب</w:t>
            </w:r>
          </w:p>
          <w:p w:rsidR="005469ED" w:rsidRDefault="005469ED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</w:p>
        </w:tc>
      </w:tr>
    </w:tbl>
    <w:p w:rsidR="005469ED" w:rsidRDefault="005469ED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5469ED">
        <w:tc>
          <w:tcPr>
            <w:tcW w:w="5000" w:type="pct"/>
            <w:shd w:val="clear" w:color="auto" w:fill="D9D9D9" w:themeFill="background1" w:themeFillShade="D9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 درس</w:t>
            </w:r>
          </w:p>
        </w:tc>
      </w:tr>
      <w:tr w:rsidR="005469ED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469ED" w:rsidRDefault="000A4621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اهداف کلی</w:t>
            </w:r>
          </w:p>
        </w:tc>
      </w:tr>
      <w:tr w:rsidR="005469ED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5469ED" w:rsidRDefault="000A4621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5469ED" w:rsidRDefault="000A4621" w:rsidP="00532CA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با مفاهیم فرایندهای خاکسازی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آشنا شوید؛</w:t>
            </w:r>
          </w:p>
          <w:p w:rsidR="005469ED" w:rsidRDefault="000A4621" w:rsidP="00532CA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 xml:space="preserve">با </w:t>
            </w:r>
            <w:r w:rsidR="00532CA9">
              <w:rPr>
                <w:rFonts w:hint="cs"/>
                <w:rtl/>
              </w:rPr>
              <w:t xml:space="preserve">طبقه بندی خاک تا </w:t>
            </w:r>
            <w:r>
              <w:rPr>
                <w:rFonts w:hint="cs"/>
                <w:rtl/>
              </w:rPr>
              <w:t xml:space="preserve">سطح </w:t>
            </w:r>
            <w:r w:rsidR="00532CA9">
              <w:rPr>
                <w:rFonts w:hint="cs"/>
                <w:rtl/>
              </w:rPr>
              <w:t xml:space="preserve">گروه بزرگ </w:t>
            </w:r>
            <w:r>
              <w:rPr>
                <w:rFonts w:hint="cs"/>
                <w:rtl/>
              </w:rPr>
              <w:t>در رده بندی آمریکایی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آشنا شوید؛</w:t>
            </w:r>
          </w:p>
          <w:p w:rsidR="005469ED" w:rsidRDefault="000A4621" w:rsidP="00343C1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رده بندی </w:t>
            </w:r>
            <w:r>
              <w:rPr>
                <w:rFonts w:ascii="TimesNewRoman,Bold" w:hAnsi="TimesNewRoman,Bold"/>
                <w:lang w:bidi="fa-IR"/>
              </w:rPr>
              <w:t>WRB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2E1AA8">
              <w:rPr>
                <w:rFonts w:ascii="TimesNewRoman,Bold" w:hAnsi="TimesNewRoman,Bold" w:hint="cs"/>
                <w:rtl/>
                <w:lang w:bidi="fa-IR"/>
              </w:rPr>
              <w:t xml:space="preserve">تا سطج گروه </w:t>
            </w:r>
            <w:r w:rsidR="00343C15">
              <w:rPr>
                <w:rFonts w:ascii="TimesNewRoman,Bold" w:hAnsi="TimesNewRoman,Bold" w:hint="cs"/>
                <w:rtl/>
                <w:lang w:bidi="fa-IR"/>
              </w:rPr>
              <w:t>مرجع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را فرا بگیرید.</w:t>
            </w:r>
          </w:p>
        </w:tc>
      </w:tr>
      <w:tr w:rsidR="005469ED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469ED" w:rsidRDefault="000A4621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هارت‌هایی (شغلی، تحصیلی) که دانشجو در پایان دوره فرا می‌گیرد</w:t>
            </w:r>
          </w:p>
        </w:tc>
      </w:tr>
      <w:tr w:rsidR="005469ED">
        <w:trPr>
          <w:trHeight w:val="1530"/>
        </w:trPr>
        <w:tc>
          <w:tcPr>
            <w:tcW w:w="5000" w:type="pct"/>
          </w:tcPr>
          <w:p w:rsidR="005469ED" w:rsidRDefault="000A4621" w:rsidP="00343C15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بندی خاک </w:t>
            </w:r>
            <w:r w:rsidR="00343C15">
              <w:rPr>
                <w:rFonts w:hint="cs"/>
                <w:rtl/>
                <w:lang w:bidi="fa-IR"/>
              </w:rPr>
              <w:t>طبق</w:t>
            </w:r>
            <w:r>
              <w:rPr>
                <w:rFonts w:hint="cs"/>
                <w:rtl/>
                <w:lang w:bidi="fa-IR"/>
              </w:rPr>
              <w:t xml:space="preserve"> رد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بندی آمریکایی</w:t>
            </w:r>
            <w:r w:rsidR="00343C15">
              <w:rPr>
                <w:rFonts w:hint="cs"/>
                <w:rtl/>
                <w:lang w:bidi="fa-IR"/>
              </w:rPr>
              <w:t xml:space="preserve"> تا سطح گروه بزرگ</w:t>
            </w:r>
          </w:p>
          <w:p w:rsidR="005469ED" w:rsidRDefault="000A4621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آشنایی با طبق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بندی خاک در رد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بندی </w:t>
            </w:r>
            <w:r>
              <w:rPr>
                <w:lang w:bidi="fa-IR"/>
              </w:rPr>
              <w:t>WRB</w:t>
            </w:r>
            <w:r>
              <w:rPr>
                <w:rFonts w:hint="cs"/>
                <w:rtl/>
                <w:lang w:bidi="fa-IR"/>
              </w:rPr>
              <w:t xml:space="preserve"> تا سطح گروه مرجع</w:t>
            </w:r>
          </w:p>
        </w:tc>
      </w:tr>
    </w:tbl>
    <w:p w:rsidR="005469ED" w:rsidRDefault="005469ED">
      <w:pPr>
        <w:ind w:firstLine="0"/>
        <w:rPr>
          <w:rtl/>
          <w:lang w:bidi="fa-IR"/>
        </w:rPr>
      </w:pPr>
    </w:p>
    <w:p w:rsidR="005469ED" w:rsidRDefault="005469ED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901"/>
        <w:gridCol w:w="2970"/>
        <w:gridCol w:w="6145"/>
      </w:tblGrid>
      <w:tr w:rsidR="005469ED">
        <w:tc>
          <w:tcPr>
            <w:tcW w:w="5000" w:type="pct"/>
            <w:gridSpan w:val="3"/>
            <w:shd w:val="clear" w:color="auto" w:fill="D9D9D9" w:themeFill="background1" w:themeFillShade="D9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 درس</w:t>
            </w:r>
          </w:p>
        </w:tc>
      </w:tr>
      <w:tr w:rsidR="005469ED">
        <w:tc>
          <w:tcPr>
            <w:tcW w:w="863" w:type="pct"/>
            <w:shd w:val="clear" w:color="auto" w:fill="F2F2F2" w:themeFill="background1" w:themeFillShade="F2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5469ED">
        <w:tc>
          <w:tcPr>
            <w:tcW w:w="863" w:type="pct"/>
            <w:vAlign w:val="center"/>
          </w:tcPr>
          <w:p w:rsidR="005469ED" w:rsidRDefault="000A4621" w:rsidP="00C0741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C07410">
              <w:rPr>
                <w:rFonts w:hint="cs"/>
                <w:rtl/>
                <w:lang w:bidi="fa-IR"/>
              </w:rPr>
              <w:t>15</w:t>
            </w:r>
            <w:r>
              <w:rPr>
                <w:rFonts w:hint="cs"/>
                <w:rtl/>
                <w:lang w:bidi="fa-IR"/>
              </w:rPr>
              <w:t xml:space="preserve"> ) نمره</w:t>
            </w:r>
          </w:p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.</w:t>
            </w:r>
          </w:p>
        </w:tc>
        <w:tc>
          <w:tcPr>
            <w:tcW w:w="1348" w:type="pct"/>
            <w:vAlign w:val="center"/>
          </w:tcPr>
          <w:p w:rsidR="005469ED" w:rsidRDefault="00CD5F5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 نمره</w:t>
            </w:r>
          </w:p>
        </w:tc>
        <w:tc>
          <w:tcPr>
            <w:tcW w:w="2789" w:type="pct"/>
          </w:tcPr>
          <w:p w:rsidR="005469ED" w:rsidRDefault="00C07410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 نمره تشریح پروفیل و حل تمرین</w:t>
            </w:r>
          </w:p>
        </w:tc>
      </w:tr>
    </w:tbl>
    <w:p w:rsidR="005469ED" w:rsidRDefault="005469ED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5469ED">
        <w:tc>
          <w:tcPr>
            <w:tcW w:w="5000" w:type="pct"/>
          </w:tcPr>
          <w:p w:rsidR="005469ED" w:rsidRDefault="000A4621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ایر نکات</w:t>
            </w:r>
          </w:p>
        </w:tc>
      </w:tr>
      <w:tr w:rsidR="005469ED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5469ED" w:rsidRDefault="000A4621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5469ED">
        <w:trPr>
          <w:trHeight w:val="735"/>
        </w:trPr>
        <w:tc>
          <w:tcPr>
            <w:tcW w:w="5000" w:type="pct"/>
            <w:vAlign w:val="center"/>
          </w:tcPr>
          <w:p w:rsidR="005469ED" w:rsidRDefault="000A4621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5469ED" w:rsidRDefault="00BC7701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hyperlink r:id="rId11" w:history="1">
              <w:r w:rsidR="000A4621">
                <w:rPr>
                  <w:rStyle w:val="Hyperlink"/>
                  <w:b/>
                  <w:bCs/>
                </w:rPr>
                <w:t>k.nabiollahi@uok.ac.ir</w:t>
              </w:r>
            </w:hyperlink>
          </w:p>
          <w:p w:rsidR="005469ED" w:rsidRDefault="000A4621">
            <w:pPr>
              <w:ind w:firstLine="0"/>
              <w:jc w:val="left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آدرس صفحه ای که منابع و تکالیف قرار می‌گیرند                                                             </w:t>
            </w:r>
            <w:r>
              <w:rPr>
                <w:rFonts w:eastAsia="Calibri"/>
                <w:b/>
                <w:bCs/>
              </w:rPr>
              <w:t xml:space="preserve"> http://agri.uok.ac.ir/nabiollahy_k</w:t>
            </w:r>
          </w:p>
        </w:tc>
      </w:tr>
      <w:tr w:rsidR="005469ED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5469ED" w:rsidRDefault="000A4621">
            <w:pPr>
              <w:ind w:firstLine="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ساعت مراجعه دفتری و رفع اشکال</w:t>
            </w:r>
          </w:p>
        </w:tc>
      </w:tr>
      <w:tr w:rsidR="005469ED">
        <w:trPr>
          <w:trHeight w:val="750"/>
        </w:trPr>
        <w:tc>
          <w:tcPr>
            <w:tcW w:w="5000" w:type="pct"/>
          </w:tcPr>
          <w:p w:rsidR="005469ED" w:rsidRDefault="000A4621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lastRenderedPageBreak/>
              <w:t>یکشنبه ها و سه شنبه ها 12-14</w:t>
            </w:r>
          </w:p>
          <w:p w:rsidR="005469ED" w:rsidRDefault="000A4621">
            <w:pPr>
              <w:ind w:firstLine="0"/>
              <w:rPr>
                <w:rtl/>
              </w:rPr>
            </w:pPr>
            <w:r>
              <w:rPr>
                <w:rFonts w:hint="cs"/>
                <w:rtl/>
              </w:rPr>
              <w:t>دوشنبه ها  10-14</w:t>
            </w:r>
          </w:p>
          <w:p w:rsidR="005469ED" w:rsidRDefault="000A4621">
            <w:pPr>
              <w:ind w:firstLine="0"/>
              <w:rPr>
                <w:b/>
                <w:bCs/>
              </w:rPr>
            </w:pPr>
            <w:r>
              <w:rPr>
                <w:rFonts w:hint="cs"/>
                <w:rtl/>
              </w:rPr>
              <w:t>چهارشنبه ها 10-14</w:t>
            </w:r>
          </w:p>
        </w:tc>
      </w:tr>
      <w:tr w:rsidR="005469ED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5469ED" w:rsidRDefault="000A4621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5469ED">
        <w:trPr>
          <w:trHeight w:val="975"/>
        </w:trPr>
        <w:tc>
          <w:tcPr>
            <w:tcW w:w="5000" w:type="pct"/>
          </w:tcPr>
          <w:p w:rsidR="005469ED" w:rsidRDefault="005469ED">
            <w:pPr>
              <w:ind w:firstLine="0"/>
              <w:jc w:val="left"/>
              <w:rPr>
                <w:szCs w:val="22"/>
                <w:rtl/>
                <w:lang w:bidi="fa-IR"/>
              </w:rPr>
            </w:pPr>
          </w:p>
        </w:tc>
      </w:tr>
      <w:tr w:rsidR="005469ED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5469ED" w:rsidRDefault="000A462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5469ED">
        <w:trPr>
          <w:trHeight w:val="405"/>
        </w:trPr>
        <w:tc>
          <w:tcPr>
            <w:tcW w:w="5000" w:type="pct"/>
          </w:tcPr>
          <w:p w:rsidR="005469ED" w:rsidRDefault="000A4621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</w:tc>
      </w:tr>
      <w:tr w:rsidR="005469ED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5469ED" w:rsidRDefault="000A462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5469ED">
        <w:trPr>
          <w:trHeight w:val="975"/>
        </w:trPr>
        <w:tc>
          <w:tcPr>
            <w:tcW w:w="5000" w:type="pct"/>
          </w:tcPr>
          <w:p w:rsidR="005469ED" w:rsidRDefault="005469ED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</w:p>
        </w:tc>
      </w:tr>
    </w:tbl>
    <w:p w:rsidR="005469ED" w:rsidRDefault="005469ED">
      <w:pPr>
        <w:ind w:firstLine="0"/>
        <w:rPr>
          <w:rtl/>
          <w:lang w:bidi="fa-IR"/>
        </w:rPr>
      </w:pPr>
    </w:p>
    <w:p w:rsidR="005469ED" w:rsidRDefault="005469ED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 w:rsidR="005469ED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5469ED" w:rsidRDefault="000A462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‌بندی هفتگی</w:t>
            </w:r>
          </w:p>
          <w:p w:rsidR="005469ED" w:rsidRDefault="000A4621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فصل‌ها باید برای 15 هفته تنظیم شوند. هر هفته ممکن است شامل 1 جلسه یا بیشتر باشد.</w:t>
            </w:r>
          </w:p>
          <w:p w:rsidR="005469ED" w:rsidRDefault="000A4621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5469ED" w:rsidRDefault="000A4621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>نام سرفصل‌ها و شماره فصول یا محدوده صفحات کتب منبع آورده شود.</w:t>
            </w:r>
          </w:p>
          <w:p w:rsidR="005469ED" w:rsidRDefault="000A4621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منظور از تکلیف، گزارش کار (آزمایشگاه یا کارگاه)، حل تمرین، پروژه کلاسی، جمع‌آوری داده، ترجمه، ارائه گزارش از مقالات علمی مرتبط و غیره است.</w:t>
            </w:r>
          </w:p>
          <w:p w:rsidR="005469ED" w:rsidRDefault="000A4621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 یا میزان نمره یا تعداد سؤال  مورد انتظار از این سرفصل در امتحان، درج شود.</w:t>
            </w:r>
          </w:p>
        </w:tc>
      </w:tr>
      <w:tr w:rsidR="005469ED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49" w:type="pct"/>
            <w:shd w:val="clear" w:color="auto" w:fill="F2F2F2" w:themeFill="background1" w:themeFillShade="F2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5469ED">
        <w:trPr>
          <w:trHeight w:val="1745"/>
        </w:trPr>
        <w:tc>
          <w:tcPr>
            <w:tcW w:w="344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5469ED" w:rsidRDefault="000A462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469ED" w:rsidRDefault="008B36C6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نحوه حفر پروفیل خاک و ابعاد آن 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469ED" w:rsidRDefault="000A4621" w:rsidP="008B1BD8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8B1BD8"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792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5469ED" w:rsidRDefault="005469ED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469ED">
        <w:tc>
          <w:tcPr>
            <w:tcW w:w="344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5469ED" w:rsidRDefault="000A462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469ED" w:rsidRDefault="000A4621" w:rsidP="00C84527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 </w:t>
            </w:r>
            <w:r w:rsidR="00C84527">
              <w:rPr>
                <w:rFonts w:hint="cs"/>
                <w:sz w:val="24"/>
                <w:szCs w:val="24"/>
                <w:rtl/>
                <w:lang w:bidi="fa-IR"/>
              </w:rPr>
              <w:t>نجوه تشریح خصوصیات بیرونی خاک و پر کردن برگه های تشریح پروفیل خاک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469ED" w:rsidRDefault="00C84527" w:rsidP="00C8452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3</w:t>
            </w:r>
          </w:p>
        </w:tc>
        <w:tc>
          <w:tcPr>
            <w:tcW w:w="792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469ED">
        <w:tc>
          <w:tcPr>
            <w:tcW w:w="344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3</w:t>
            </w:r>
          </w:p>
        </w:tc>
        <w:tc>
          <w:tcPr>
            <w:tcW w:w="2196" w:type="pct"/>
            <w:vAlign w:val="center"/>
          </w:tcPr>
          <w:p w:rsidR="005469ED" w:rsidRDefault="000A462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469ED" w:rsidRDefault="000A4621" w:rsidP="00C8452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</w:rPr>
              <w:t xml:space="preserve">- </w:t>
            </w:r>
            <w:r>
              <w:rPr>
                <w:rFonts w:hint="cs"/>
                <w:sz w:val="24"/>
                <w:rtl/>
                <w:lang w:bidi="fa-IR"/>
              </w:rPr>
              <w:t xml:space="preserve"> </w:t>
            </w:r>
            <w:r w:rsidR="00C84527">
              <w:rPr>
                <w:rFonts w:hint="cs"/>
                <w:sz w:val="24"/>
                <w:rtl/>
                <w:lang w:bidi="fa-IR"/>
              </w:rPr>
              <w:t>نحوه جدا کردن افق های مختلف و بررسی ضخامت و مرز بین آنها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469ED" w:rsidRDefault="000A4621" w:rsidP="00C84527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 </w:t>
            </w:r>
            <w:r w:rsidR="00C84527">
              <w:rPr>
                <w:rFonts w:hint="cs"/>
                <w:rtl/>
                <w:lang w:bidi="fa-IR"/>
              </w:rPr>
              <w:t>منبع 3</w:t>
            </w:r>
          </w:p>
        </w:tc>
        <w:tc>
          <w:tcPr>
            <w:tcW w:w="792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469ED">
        <w:tc>
          <w:tcPr>
            <w:tcW w:w="344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5469ED" w:rsidRDefault="000A462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469ED" w:rsidRDefault="000A4621" w:rsidP="00EF3245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EF3245">
              <w:rPr>
                <w:rFonts w:hint="cs"/>
                <w:rtl/>
                <w:lang w:bidi="fa-IR"/>
              </w:rPr>
              <w:t>نحوه کارکردن با دفترچه رنگ مانسل و بررسی رنگ افق</w:t>
            </w:r>
            <w:r w:rsidR="00EF3245">
              <w:rPr>
                <w:rtl/>
                <w:lang w:bidi="fa-IR"/>
              </w:rPr>
              <w:softHyphen/>
            </w:r>
            <w:r w:rsidR="00EF3245">
              <w:rPr>
                <w:rFonts w:hint="cs"/>
                <w:rtl/>
                <w:lang w:bidi="fa-IR"/>
              </w:rPr>
              <w:t>های مختلف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469ED" w:rsidRDefault="000A4621" w:rsidP="00752D2E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752D2E">
              <w:rPr>
                <w:rFonts w:hint="cs"/>
                <w:rtl/>
                <w:lang w:bidi="fa-IR"/>
              </w:rPr>
              <w:t>منبع3</w:t>
            </w:r>
          </w:p>
        </w:tc>
        <w:tc>
          <w:tcPr>
            <w:tcW w:w="792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469ED">
        <w:tc>
          <w:tcPr>
            <w:tcW w:w="344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5469ED" w:rsidRDefault="000A462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469ED" w:rsidRDefault="00590839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ررسی انواع ساختمان خاک و تشخیص ساختمان افق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خاک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فصول 4 از منبع 4</w:t>
            </w:r>
          </w:p>
        </w:tc>
        <w:tc>
          <w:tcPr>
            <w:tcW w:w="792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469ED">
        <w:tc>
          <w:tcPr>
            <w:tcW w:w="344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5469ED" w:rsidRDefault="000A462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469ED" w:rsidRDefault="00590839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عیین بافت خاک به روش لمسی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 فصول 4 از منبع 4</w:t>
            </w:r>
          </w:p>
        </w:tc>
        <w:tc>
          <w:tcPr>
            <w:tcW w:w="792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469ED">
        <w:tc>
          <w:tcPr>
            <w:tcW w:w="344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5469ED" w:rsidRDefault="000A462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469ED" w:rsidRDefault="00590839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ررسی قوام و پایایی خاک در حالت خشک و مرطوب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 فصول 6 از منبع 4</w:t>
            </w:r>
          </w:p>
        </w:tc>
        <w:tc>
          <w:tcPr>
            <w:tcW w:w="792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469ED">
        <w:tc>
          <w:tcPr>
            <w:tcW w:w="344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5469ED" w:rsidRDefault="000A462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90839" w:rsidRDefault="00590839" w:rsidP="00590839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ررسی قوام و پایایی خاک در حالت خیس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فصل 17 از منبع 2</w:t>
            </w:r>
          </w:p>
        </w:tc>
        <w:tc>
          <w:tcPr>
            <w:tcW w:w="792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469ED">
        <w:tc>
          <w:tcPr>
            <w:tcW w:w="344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5469ED" w:rsidRDefault="000A462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469ED" w:rsidRDefault="009C7793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نحوه مشخص کردن عوارض مورفولوژیکی فرایندهای مختلف خاکسازی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 فصل 17 از منبع 2</w:t>
            </w:r>
          </w:p>
        </w:tc>
        <w:tc>
          <w:tcPr>
            <w:tcW w:w="792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469ED">
        <w:tc>
          <w:tcPr>
            <w:tcW w:w="344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5469ED" w:rsidRDefault="000A462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469ED" w:rsidRDefault="009C7793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نحوه مشخص کردن پراکنش ریشه ها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آدرس مباحث در کتب منبع: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 فصل 17 از منبع 2</w:t>
            </w:r>
          </w:p>
        </w:tc>
        <w:tc>
          <w:tcPr>
            <w:tcW w:w="792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469ED">
        <w:tc>
          <w:tcPr>
            <w:tcW w:w="344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1</w:t>
            </w:r>
          </w:p>
        </w:tc>
        <w:tc>
          <w:tcPr>
            <w:tcW w:w="2196" w:type="pct"/>
            <w:vAlign w:val="center"/>
          </w:tcPr>
          <w:p w:rsidR="005469ED" w:rsidRDefault="000A462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C7793" w:rsidRDefault="009C7793" w:rsidP="009C7793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نحوه مشخص کردن حفرات خاک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 فصل 17 از منبع 2</w:t>
            </w:r>
          </w:p>
        </w:tc>
        <w:tc>
          <w:tcPr>
            <w:tcW w:w="792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469ED">
        <w:tc>
          <w:tcPr>
            <w:tcW w:w="344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5469ED" w:rsidRDefault="000A462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469ED" w:rsidRDefault="009C7793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نحوه طبقه بندی خاک تا سطح گروه بزرگ به روش طبقه بندی آمریکایی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آدرس مباحث در کتب منبع:</w:t>
            </w:r>
          </w:p>
          <w:p w:rsidR="005469ED" w:rsidRDefault="000A4621" w:rsidP="00AD13D9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 منبع </w:t>
            </w:r>
            <w:r w:rsidR="00AD13D9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469ED">
        <w:tc>
          <w:tcPr>
            <w:tcW w:w="344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5469ED" w:rsidRDefault="000A462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C7793" w:rsidRDefault="009C7793" w:rsidP="009C7793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نحوه طبقه بندی خاک تا سطح گروه مرجع به روش </w:t>
            </w:r>
            <w:r>
              <w:rPr>
                <w:rFonts w:ascii="TimesNewRoman,Bold" w:hAnsi="TimesNewRoman,Bold"/>
                <w:lang w:bidi="fa-IR"/>
              </w:rPr>
              <w:t>WRB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469ED" w:rsidRDefault="000A4621" w:rsidP="00AD13D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 </w:t>
            </w:r>
            <w:r w:rsidR="00AD13D9">
              <w:rPr>
                <w:rFonts w:hint="cs"/>
                <w:rtl/>
                <w:lang w:bidi="fa-IR"/>
              </w:rPr>
              <w:t>منبع 2</w:t>
            </w:r>
          </w:p>
        </w:tc>
        <w:tc>
          <w:tcPr>
            <w:tcW w:w="792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469ED">
        <w:tc>
          <w:tcPr>
            <w:tcW w:w="344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5469ED" w:rsidRDefault="000A4621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469ED" w:rsidRDefault="00C87B20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رگزاری اردوی علمی و بازدید از خاکهای مختلف استان و تشریح آنها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469ED" w:rsidRDefault="000A4621" w:rsidP="00AD13D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792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469ED">
        <w:tc>
          <w:tcPr>
            <w:tcW w:w="344" w:type="pct"/>
            <w:vAlign w:val="center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5469ED" w:rsidRDefault="000A462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4B00DD" w:rsidRDefault="004B00DD" w:rsidP="004B00DD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رگزاری اردوی علمی و بازدید از خاکهای مختلف استان و تشریح آنها</w:t>
            </w:r>
          </w:p>
          <w:p w:rsidR="005469ED" w:rsidRDefault="000A462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469ED" w:rsidRDefault="000A4621" w:rsidP="00AD13D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 xml:space="preserve">  </w:t>
            </w:r>
          </w:p>
        </w:tc>
        <w:tc>
          <w:tcPr>
            <w:tcW w:w="792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469ED" w:rsidRDefault="005469E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5469ED" w:rsidRDefault="000A462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</w:tbl>
    <w:p w:rsidR="005469ED" w:rsidRDefault="005469ED">
      <w:pPr>
        <w:ind w:firstLine="0"/>
        <w:rPr>
          <w:rtl/>
          <w:lang w:bidi="fa-IR"/>
        </w:rPr>
      </w:pPr>
    </w:p>
    <w:p w:rsidR="005469ED" w:rsidRDefault="005469ED">
      <w:pPr>
        <w:ind w:firstLine="0"/>
        <w:rPr>
          <w:rtl/>
          <w:lang w:bidi="fa-IR"/>
        </w:rPr>
      </w:pPr>
    </w:p>
    <w:sectPr w:rsidR="005469ED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7701" w:rsidRDefault="00BC7701">
      <w:pPr>
        <w:spacing w:after="0"/>
      </w:pPr>
      <w:r>
        <w:separator/>
      </w:r>
    </w:p>
  </w:endnote>
  <w:endnote w:type="continuationSeparator" w:id="0">
    <w:p w:rsidR="00BC7701" w:rsidRDefault="00BC77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469ED" w:rsidRDefault="000A462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45B86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:rsidR="005469ED" w:rsidRDefault="005469E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7701" w:rsidRDefault="00BC7701">
      <w:pPr>
        <w:spacing w:after="0"/>
      </w:pPr>
      <w:r>
        <w:separator/>
      </w:r>
    </w:p>
  </w:footnote>
  <w:footnote w:type="continuationSeparator" w:id="0">
    <w:p w:rsidR="00BC7701" w:rsidRDefault="00BC770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B36BE"/>
    <w:multiLevelType w:val="hybridMultilevel"/>
    <w:tmpl w:val="87F8C064"/>
    <w:lvl w:ilvl="0" w:tplc="31F4C03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746C456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144311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A1212C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A44E5E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4DE988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F2C8BA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C025D6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C7C730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A8243D4"/>
    <w:multiLevelType w:val="hybridMultilevel"/>
    <w:tmpl w:val="F3048AE4"/>
    <w:lvl w:ilvl="0" w:tplc="7F6CD132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4">
    <w:nsid w:val="112C6E73"/>
    <w:multiLevelType w:val="hybridMultilevel"/>
    <w:tmpl w:val="F2F2B510"/>
    <w:lvl w:ilvl="0" w:tplc="A124932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082EB8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9D484A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1EA880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9646A1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2CA776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08280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472FF8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5E0F11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31B38B4"/>
    <w:multiLevelType w:val="hybridMultilevel"/>
    <w:tmpl w:val="CD94534A"/>
    <w:lvl w:ilvl="0" w:tplc="D7C0783A">
      <w:start w:val="1"/>
      <w:numFmt w:val="decimal"/>
      <w:lvlText w:val="%1-"/>
      <w:lvlJc w:val="left"/>
      <w:pPr>
        <w:ind w:left="10587" w:hanging="1015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6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3DF219C"/>
    <w:multiLevelType w:val="hybridMultilevel"/>
    <w:tmpl w:val="2D0451C8"/>
    <w:lvl w:ilvl="0" w:tplc="C97C309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BA049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D1E6D5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7B2222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39E921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DE2938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9FC513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40A05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CCE7D3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4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9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6107231B"/>
    <w:multiLevelType w:val="hybridMultilevel"/>
    <w:tmpl w:val="F3048AE4"/>
    <w:lvl w:ilvl="0" w:tplc="7F6CD132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27">
    <w:nsid w:val="61A543A7"/>
    <w:multiLevelType w:val="hybridMultilevel"/>
    <w:tmpl w:val="56126B58"/>
    <w:lvl w:ilvl="0" w:tplc="8044209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463A1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994415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28FE0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800B5A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6C2AD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D00FF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45EC33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0AC68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>
    <w:nsid w:val="746219AB"/>
    <w:multiLevelType w:val="hybridMultilevel"/>
    <w:tmpl w:val="BA50FE2C"/>
    <w:lvl w:ilvl="0" w:tplc="908268F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3E645C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65A2FA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887AF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9DADD4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650BE4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EE4820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D3C062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3BA916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1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8"/>
  </w:num>
  <w:num w:numId="10">
    <w:abstractNumId w:val="19"/>
  </w:num>
  <w:num w:numId="11">
    <w:abstractNumId w:val="23"/>
  </w:num>
  <w:num w:numId="12">
    <w:abstractNumId w:val="15"/>
  </w:num>
  <w:num w:numId="13">
    <w:abstractNumId w:val="6"/>
  </w:num>
  <w:num w:numId="14">
    <w:abstractNumId w:val="7"/>
  </w:num>
  <w:num w:numId="15">
    <w:abstractNumId w:val="2"/>
  </w:num>
  <w:num w:numId="16">
    <w:abstractNumId w:val="14"/>
  </w:num>
  <w:num w:numId="17">
    <w:abstractNumId w:val="20"/>
  </w:num>
  <w:num w:numId="18">
    <w:abstractNumId w:val="31"/>
  </w:num>
  <w:num w:numId="19">
    <w:abstractNumId w:val="29"/>
  </w:num>
  <w:num w:numId="20">
    <w:abstractNumId w:val="25"/>
  </w:num>
  <w:num w:numId="21">
    <w:abstractNumId w:val="17"/>
  </w:num>
  <w:num w:numId="22">
    <w:abstractNumId w:val="18"/>
  </w:num>
  <w:num w:numId="23">
    <w:abstractNumId w:val="24"/>
  </w:num>
  <w:num w:numId="24">
    <w:abstractNumId w:val="30"/>
  </w:num>
  <w:num w:numId="25">
    <w:abstractNumId w:val="1"/>
  </w:num>
  <w:num w:numId="26">
    <w:abstractNumId w:val="21"/>
  </w:num>
  <w:num w:numId="27">
    <w:abstractNumId w:val="16"/>
  </w:num>
  <w:num w:numId="28">
    <w:abstractNumId w:val="22"/>
  </w:num>
  <w:num w:numId="29">
    <w:abstractNumId w:val="13"/>
  </w:num>
  <w:num w:numId="30">
    <w:abstractNumId w:val="12"/>
  </w:num>
  <w:num w:numId="31">
    <w:abstractNumId w:val="28"/>
  </w:num>
  <w:num w:numId="32">
    <w:abstractNumId w:val="9"/>
  </w:num>
  <w:num w:numId="33">
    <w:abstractNumId w:val="3"/>
  </w:num>
  <w:num w:numId="34">
    <w:abstractNumId w:val="27"/>
  </w:num>
  <w:num w:numId="35">
    <w:abstractNumId w:val="10"/>
  </w:num>
  <w:num w:numId="36">
    <w:abstractNumId w:val="26"/>
  </w:num>
  <w:num w:numId="37">
    <w:abstractNumId w:val="32"/>
  </w:num>
  <w:num w:numId="38">
    <w:abstractNumId w:val="4"/>
  </w:num>
  <w:num w:numId="39">
    <w:abstractNumId w:val="5"/>
  </w:num>
  <w:num w:numId="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5469ED"/>
    <w:rsid w:val="00072276"/>
    <w:rsid w:val="000A4621"/>
    <w:rsid w:val="001C1995"/>
    <w:rsid w:val="00200FCD"/>
    <w:rsid w:val="002E1AA8"/>
    <w:rsid w:val="003255C9"/>
    <w:rsid w:val="00343C15"/>
    <w:rsid w:val="00445B86"/>
    <w:rsid w:val="0047592E"/>
    <w:rsid w:val="004B00DD"/>
    <w:rsid w:val="00532CA9"/>
    <w:rsid w:val="00537C44"/>
    <w:rsid w:val="005469ED"/>
    <w:rsid w:val="00570E20"/>
    <w:rsid w:val="00590839"/>
    <w:rsid w:val="00752D2E"/>
    <w:rsid w:val="00782DCC"/>
    <w:rsid w:val="007C0DCD"/>
    <w:rsid w:val="008B1BD8"/>
    <w:rsid w:val="008B36C6"/>
    <w:rsid w:val="009C7793"/>
    <w:rsid w:val="00AD13D9"/>
    <w:rsid w:val="00BC7701"/>
    <w:rsid w:val="00C07410"/>
    <w:rsid w:val="00C84527"/>
    <w:rsid w:val="00C87B20"/>
    <w:rsid w:val="00CD5F56"/>
    <w:rsid w:val="00D40461"/>
    <w:rsid w:val="00D6158E"/>
    <w:rsid w:val="00EF3245"/>
    <w:rsid w:val="00F31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9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06943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52966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3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23267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5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79148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75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6478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59300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08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772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78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97544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k.nabiollahi@uok.ac.ir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F3CED7-C5D8-4C41-BEC7-54AB9A51BD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5</Pages>
  <Words>552</Words>
  <Characters>315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36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Windows 8</cp:lastModifiedBy>
  <cp:revision>107</cp:revision>
  <dcterms:created xsi:type="dcterms:W3CDTF">2018-10-15T21:34:00Z</dcterms:created>
  <dcterms:modified xsi:type="dcterms:W3CDTF">2019-03-06T19:56:00Z</dcterms:modified>
</cp:coreProperties>
</file>